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669" w:rsidRDefault="008D33CF">
      <w:pPr>
        <w:pStyle w:val="Title"/>
      </w:pPr>
      <w:bookmarkStart w:id="0" w:name="_GoBack"/>
      <w:bookmarkEnd w:id="0"/>
      <w:r>
        <w:t>Assignment #4</w:t>
      </w:r>
      <w:r w:rsidR="00A10F3B">
        <w:t xml:space="preserve">: </w:t>
      </w:r>
      <w:r>
        <w:t>Basic of function in R</w:t>
      </w:r>
    </w:p>
    <w:p w:rsidR="000B6669" w:rsidRDefault="00E53616">
      <w:pPr>
        <w:pStyle w:val="Author"/>
      </w:pPr>
      <w:r>
        <w:t>Ryan Wynns</w:t>
      </w:r>
    </w:p>
    <w:p w:rsidR="000B6669" w:rsidRDefault="008D33CF">
      <w:pPr>
        <w:pStyle w:val="Date"/>
      </w:pPr>
      <w:r>
        <w:t>October 5</w:t>
      </w:r>
      <w:r w:rsidR="00425550">
        <w:t>, 2018</w:t>
      </w:r>
    </w:p>
    <w:p w:rsidR="000B6669" w:rsidRDefault="00425550">
      <w:pPr>
        <w:pStyle w:val="Heading1"/>
      </w:pPr>
      <w:bookmarkStart w:id="1" w:name="question-1-2-4"/>
      <w:bookmarkStart w:id="2" w:name="question-5---11"/>
      <w:bookmarkEnd w:id="1"/>
      <w:bookmarkEnd w:id="2"/>
      <w:r>
        <w:t>Question</w:t>
      </w:r>
      <w:r w:rsidR="00E53616">
        <w:t>s #</w:t>
      </w:r>
      <w:r w:rsidR="008D33CF">
        <w:t>1 - 4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#1 Write a function: input a number x and return x^2+3x+1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cubicf = function(x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{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return(x^2 + 3*x + 1) 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}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cubicf(3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#2 Write a function: input a vector and return the product of all the entries in the vector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vector1 &lt;- function(x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{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 return(prod(x)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}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vector1(c(1,2,3,4)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#3 Write a function: input a vector v and a number n and return a vector with its missing data being replaced by n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vector2&lt;- function(v,n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{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 v[is.na(v)]&lt;- n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 return(v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}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v5&lt;- c(5,NA,6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vector2(v5,6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lastRenderedPageBreak/>
        <w:t>#4 Write a function: input a numeric vector and return a vector with its missing data being replaced by the mean of the vector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F4&lt;- function(x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{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 avg &lt;- mean(x,na.rm = TRUE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 x[is.na(x)] &lt;- avg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    return(x)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 }</w:t>
      </w:r>
    </w:p>
    <w:p w:rsidR="008D33CF" w:rsidRPr="008D33CF" w:rsidRDefault="008D33CF" w:rsidP="008D33CF">
      <w:pPr>
        <w:pStyle w:val="SourceCode"/>
        <w:rPr>
          <w:rFonts w:ascii="Consolas" w:hAnsi="Consolas"/>
          <w:b/>
          <w:color w:val="204A87"/>
          <w:sz w:val="22"/>
          <w:shd w:val="clear" w:color="auto" w:fill="F8F8F8"/>
        </w:rPr>
      </w:pPr>
      <w:r w:rsidRPr="008D33CF">
        <w:rPr>
          <w:rFonts w:ascii="Consolas" w:hAnsi="Consolas"/>
          <w:b/>
          <w:color w:val="204A87"/>
          <w:sz w:val="22"/>
          <w:shd w:val="clear" w:color="auto" w:fill="F8F8F8"/>
        </w:rPr>
        <w:t>&gt; F4(c(NA,2,3,4))</w:t>
      </w:r>
    </w:p>
    <w:p w:rsidR="000B6669" w:rsidRPr="00A10F3B" w:rsidRDefault="008D33CF">
      <w:pPr>
        <w:pStyle w:val="BodyText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* Had trouble answering the last three questions of the assignment so I left those questions blank. </w:t>
      </w:r>
    </w:p>
    <w:sectPr w:rsidR="000B6669" w:rsidRPr="00A10F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25EA" w:rsidRDefault="00A725EA">
      <w:pPr>
        <w:spacing w:after="0"/>
      </w:pPr>
      <w:r>
        <w:separator/>
      </w:r>
    </w:p>
  </w:endnote>
  <w:endnote w:type="continuationSeparator" w:id="0">
    <w:p w:rsidR="00A725EA" w:rsidRDefault="00A725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25EA" w:rsidRDefault="00A725EA">
      <w:r>
        <w:separator/>
      </w:r>
    </w:p>
  </w:footnote>
  <w:footnote w:type="continuationSeparator" w:id="0">
    <w:p w:rsidR="00A725EA" w:rsidRDefault="00A725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3C96F1"/>
    <w:multiLevelType w:val="multilevel"/>
    <w:tmpl w:val="2E28F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6001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6669"/>
    <w:rsid w:val="003A3C8C"/>
    <w:rsid w:val="00425550"/>
    <w:rsid w:val="0043794A"/>
    <w:rsid w:val="004E29B3"/>
    <w:rsid w:val="00523BB0"/>
    <w:rsid w:val="00590D07"/>
    <w:rsid w:val="00784D58"/>
    <w:rsid w:val="00817798"/>
    <w:rsid w:val="008D33CF"/>
    <w:rsid w:val="008D6863"/>
    <w:rsid w:val="00A10F3B"/>
    <w:rsid w:val="00A725EA"/>
    <w:rsid w:val="00B86B75"/>
    <w:rsid w:val="00BC48D5"/>
    <w:rsid w:val="00C36279"/>
    <w:rsid w:val="00E315A3"/>
    <w:rsid w:val="00E53616"/>
    <w:rsid w:val="00F11A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657967-290A-4051-8CAC-964B058EC1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376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3</vt:lpstr>
    </vt:vector>
  </TitlesOfParts>
  <Company>Bryant University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</dc:title>
  <dc:creator>Anthony</dc:creator>
  <cp:lastModifiedBy>Ryan Wynns</cp:lastModifiedBy>
  <cp:revision>2</cp:revision>
  <dcterms:created xsi:type="dcterms:W3CDTF">2018-11-15T23:07:00Z</dcterms:created>
  <dcterms:modified xsi:type="dcterms:W3CDTF">2018-11-15T23:07:00Z</dcterms:modified>
</cp:coreProperties>
</file>